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etroleum</w:t>
      </w:r>
      <w:r>
        <w:t xml:space="preserve"> </w:t>
      </w:r>
      <w:r>
        <w:t xml:space="preserve">Engineering</w:t>
      </w:r>
      <w:r>
        <w:t xml:space="preserve"> </w:t>
      </w:r>
      <w:r>
        <w:t xml:space="preserve">in</w:t>
      </w:r>
      <w:r>
        <w:t xml:space="preserve"> </w:t>
      </w:r>
      <w:r>
        <w:t xml:space="preserve">Spain</w:t>
      </w:r>
      <w:r>
        <w:t xml:space="preserve"> </w:t>
      </w:r>
      <w:r>
        <w:t xml:space="preserve">Valencia</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at Politècnica de València (UPV)</w:t>
      </w:r>
      <w:r>
        <w:br/>
      </w:r>
      <w:r>
        <w:t xml:space="preserve">Camí de Vera, s/n</w:t>
      </w:r>
      <w:r>
        <w:br/>
      </w:r>
      <w:r>
        <w:t xml:space="preserve">46022 Valencia, Spain</w:t>
      </w:r>
    </w:p>
    <w:bookmarkStart w:id="20" w:name="X8c7e13105885307a84a2909bfffee2683a455ba"/>
    <w:p>
      <w:pPr>
        <w:pStyle w:val="Heading2"/>
      </w:pPr>
      <w:r>
        <w:t xml:space="preserve">Subject: Scholarship Application for Master's in Petroleum Engineering at Universitat Politècnica de València</w:t>
      </w:r>
    </w:p>
    <w:p>
      <w:pPr>
        <w:pStyle w:val="FirstParagraph"/>
      </w:pPr>
      <w:r>
        <w:t xml:space="preserve">Dear Scholarship Committee Members,</w:t>
      </w:r>
    </w:p>
    <w:p>
      <w:pPr>
        <w:pStyle w:val="BodyText"/>
      </w:pPr>
      <w:r>
        <w:t xml:space="preserve">With profound enthusiasm, I submit my formal Scholarship Application Letter to apply for the prestigious International Student Scholarship supporting advanced studies in Petroleum Engineering at Universitat Politècnica de València (UPV). As a dedicated and ambitious aspiring Petroleum Engineer from Nigeria, I have meticulously researched academic institutions globally and identified UPV as the definitive destination to cultivate expertise that aligns with my professional vision. My decision to pursue this transformative educational journey in Spain Valencia stems from the university's unparalleled reputation, strategic location within Europe's energy innovation ecosystem, and its profound commitment to sustainable petroleum engineering solutions.</w:t>
      </w:r>
    </w:p>
    <w:p>
      <w:pPr>
        <w:pStyle w:val="BodyText"/>
      </w:pPr>
      <w:r>
        <w:t xml:space="preserve">My academic foundation in Petroleum Engineering was solidified at the University of Ibadan, where I graduated with First-Class Honors (GPA: 3.9/4.0). My thesis on "Enhancing Oil Recovery Techniques Using Nanoparticle-Enhanced Flooding" earned departmental recognition and demonstrated my capacity for innovative problem-solving in reservoir management. During my undergraduate studies, I completed an intensive industry internship at Shell Nigeria, where I contributed to optimizing production workflows in the Niger Delta oil fields. This experience crystallized my understanding of the complex interplay between technical excellence, environmental stewardship, and operational efficiency—principles that resonate deeply with UPV's curriculum philosophy. However, I recognized that to become a globally competitive Petroleum Engineer capable of addressing 21st-century energy challenges, I required exposure to Europe's cutting-edge research infrastructure and interdisciplinary approach to energy transition.</w:t>
      </w:r>
    </w:p>
    <w:p>
      <w:pPr>
        <w:pStyle w:val="BodyText"/>
      </w:pPr>
      <w:r>
        <w:t xml:space="preserve">The pivotal factor directing my application toward Spain Valencia is UPV's strategic position as a nexus for energy innovation in Southern Europe. Unlike institutions focused solely on traditional petroleum extraction, UPV's Master in Petroleum Engineering integrates sustainable development imperatives into every module—from advanced reservoir characterization to carbon capture utilization and storage (CCUS) technologies. The university's proximity to the Port of Valencia, one of Europe's largest energy hubs with direct access to North African oil reserves and Mediterranean gas pipelines, offers unparalleled industry immersion opportunities. I am particularly drawn to Professor Ana María García's research on "Sustainable Hydrocarbon Extraction in Seismic-Prone Regions," which directly complements my thesis work and aligns with Spain Valencia's national strategy for responsible energy production. The university's partnership with Repsol and the Spanish Oil &amp; Gas Association (AEP) further guarantees access to real-world projects addressing Europe's energy security needs—a critical dimension absent in my home country's academic landscape.</w:t>
      </w:r>
    </w:p>
    <w:p>
      <w:pPr>
        <w:pStyle w:val="BodyText"/>
      </w:pPr>
      <w:r>
        <w:t xml:space="preserve">My professional vision extends beyond technical proficiency to driving sustainable transformation within the global energy sector. I aim to establish a consultancy firm focused on implementing environmentally responsible extraction methodologies for emerging economies, with initial operations in West Africa. This ambition requires mastery of both conventional and transitional energy technologies—a dual competency only possible through UPV's comprehensive curriculum. The university's "Energy Transition Lab" and its collaboration with the Valencia Institute for Energy Transition (VITE) provide the exact platform to develop these capabilities. In Spain Valencia, I will not merely study petroleum engineering; I will engage with a community actively shaping Europe's energy future, where renewable integration and hydrocarbon management coexist as complementary strategies.</w:t>
      </w:r>
    </w:p>
    <w:p>
      <w:pPr>
        <w:pStyle w:val="BodyText"/>
      </w:pPr>
      <w:r>
        <w:t xml:space="preserve">I understand that this Scholarship Application Letter must demonstrate both academic merit and tangible need. As a first-generation university graduate from an under-resourced community, my family has invested significantly in my education without the financial capacity to support international postgraduate studies. The full tuition (€18,500) and living expenses (€12,000 annually) would represent a prohibitive burden for my household. This scholarship represents not merely financial assistance but an investment in closing the global engineering equity gap while empowering me to contribute meaningfully to Spain's energy sector. UPV's commitment to international students through its "Valencia Global Fellowship" program—specifically designed for candidates like myself who bring unique perspectives from energy-producing regions—makes this opportunity exceptionally aligned with my goals.</w:t>
      </w:r>
    </w:p>
    <w:p>
      <w:pPr>
        <w:pStyle w:val="BodyText"/>
      </w:pPr>
      <w:r>
        <w:t xml:space="preserve">My proposed study plan at UPV reflects strategic alignment with my career trajectory. The Master's curriculum's emphasis on digital transformation (AI-driven reservoir modeling), regulatory compliance in EU energy frameworks, and sustainability metrics provides the exact skillset I need. I have already initiated correspondence with Professor García regarding potential research collaboration on seismic monitoring systems for offshore operations—a project that could transition into industry partnerships through UPV's innovation ecosystem. Beyond academics, I intend to actively participate in UPV's Energy Society and contribute my field experience to student-led initiatives addressing energy poverty in Mediterranean communities, thus embodying the university's ethos of engineering for societal benefit.</w:t>
      </w:r>
    </w:p>
    <w:p>
      <w:pPr>
        <w:pStyle w:val="BodyText"/>
      </w:pPr>
      <w:r>
        <w:t xml:space="preserve">Spain Valencia offers a transformative environment where academic rigor meets cultural vibrancy. The city's historic significance as a crossroads of Mediterranean civilizations parallels my own journey bridging traditional and innovative energy paradigms. Immersing myself in Valencia's multicultural academic community—where 30% of students are international—will foster the global perspective essential for tomorrow's Petroleum Engineer. Moreover, Spain's leadership in solar energy integration (ranking #2 in EU renewables capacity) provides a living laboratory to understand how petroleum engineering must evolve within broader energy systems—a critical insight for my long-term vision.</w:t>
      </w:r>
    </w:p>
    <w:p>
      <w:pPr>
        <w:pStyle w:val="BodyText"/>
      </w:pPr>
      <w:r>
        <w:t xml:space="preserve">In conclusion, this Scholarship Application Letter represents my earnest commitment to excellence at the intersection of engineering and sustainability. My academic achievements, industry experience, and clear vision for contributing to Spain Valencia's energy landscape make me an ideal candidate. The University of Valencia's Master in Petroleum Engineering is not merely a program—it is the catalyst I require to become a leader who can responsibly manage hydrocarbon resources while accelerating Europe's clean energy transition. I respectfully request consideration for this scholarship, confident that my dedication and perspective will enrich UPV's academic community while positioning me to deliver measurable impact as an innovative Petroleum Engineer on the global stage.</w:t>
      </w:r>
    </w:p>
    <w:p>
      <w:pPr>
        <w:pStyle w:val="BodyText"/>
      </w:pPr>
      <w:r>
        <w:t xml:space="preserve">Thank you for considering my application. I welcome the opportunity to discuss how my background aligns with your scholarship mission during an interview at your convenience.</w:t>
      </w:r>
    </w:p>
    <w:p>
      <w:pPr>
        <w:pStyle w:val="BodyText"/>
      </w:pPr>
      <w:r>
        <w:t xml:space="preserve">Sincerely,</w:t>
      </w:r>
    </w:p>
    <w:p>
      <w:pPr>
        <w:pStyle w:val="BodyText"/>
      </w:pPr>
      <w:r>
        <w:br/>
      </w:r>
      <w:r>
        <w:br/>
      </w:r>
      <w:r>
        <w:br/>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etroleum Engineering in Spain Valencia</dc:title>
  <dc:creator/>
  <dc:language>en</dc:language>
  <cp:keywords/>
  <dcterms:created xsi:type="dcterms:W3CDTF">2025-12-12T03:13:05Z</dcterms:created>
  <dcterms:modified xsi:type="dcterms:W3CDTF">2025-12-12T03:13:05Z</dcterms:modified>
</cp:coreProperties>
</file>

<file path=docProps/custom.xml><?xml version="1.0" encoding="utf-8"?>
<Properties xmlns="http://schemas.openxmlformats.org/officeDocument/2006/custom-properties" xmlns:vt="http://schemas.openxmlformats.org/officeDocument/2006/docPropsVTypes"/>
</file>